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637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4a413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2eef3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20:35:13Z</dcterms:created>
  <dcterms:modified xsi:type="dcterms:W3CDTF">2021-04-30T20:35:13Z</dcterms:modified>
</cp:coreProperties>
</file>